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1586" w:rsidRDefault="005A1510" w:rsidP="00EC4FD8">
      <w:pPr>
        <w:spacing w:after="0" w:line="240" w:lineRule="auto"/>
        <w:ind w:firstLine="720"/>
        <w:jc w:val="center"/>
        <w:outlineLvl w:val="0"/>
        <w:rPr>
          <w:rFonts w:ascii="Verdana" w:hAnsi="Verdana"/>
        </w:rPr>
      </w:pPr>
      <w:r w:rsidRPr="00E70259">
        <w:rPr>
          <w:noProof/>
          <w:sz w:val="40"/>
          <w:szCs w:val="40"/>
          <w:highlight w:val="yellow"/>
        </w:rPr>
        <w:t>Your logo here</w:t>
      </w:r>
      <w:r w:rsidR="00E24964">
        <w:rPr>
          <w:sz w:val="40"/>
          <w:szCs w:val="40"/>
        </w:rPr>
        <w:tab/>
        <w:t xml:space="preserve">    </w:t>
      </w:r>
      <w:r w:rsidR="00E21034">
        <w:rPr>
          <w:rFonts w:ascii="Verdana" w:hAnsi="Verdana"/>
          <w:noProof/>
        </w:rPr>
        <w:drawing>
          <wp:inline distT="0" distB="0" distL="0" distR="0">
            <wp:extent cx="2606675" cy="1098550"/>
            <wp:effectExtent l="0" t="0" r="0" b="0"/>
            <wp:docPr id="2" name="Picture 2" descr="sc_logo_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_logo_taglin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06675" cy="1098550"/>
                    </a:xfrm>
                    <a:prstGeom prst="rect">
                      <a:avLst/>
                    </a:prstGeom>
                    <a:noFill/>
                    <a:ln>
                      <a:noFill/>
                    </a:ln>
                  </pic:spPr>
                </pic:pic>
              </a:graphicData>
            </a:graphic>
          </wp:inline>
        </w:drawing>
      </w:r>
    </w:p>
    <w:p w:rsidR="00E24964" w:rsidRDefault="00E24964" w:rsidP="00263346">
      <w:pPr>
        <w:spacing w:after="160" w:line="240" w:lineRule="auto"/>
        <w:jc w:val="center"/>
        <w:rPr>
          <w:b/>
          <w:sz w:val="80"/>
          <w:szCs w:val="80"/>
        </w:rPr>
        <w:sectPr w:rsidR="00E24964" w:rsidSect="00263346">
          <w:footerReference w:type="default" r:id="rId8"/>
          <w:type w:val="continuous"/>
          <w:pgSz w:w="12240" w:h="15840" w:code="1"/>
          <w:pgMar w:top="720" w:right="720" w:bottom="720" w:left="720" w:header="720" w:footer="720" w:gutter="0"/>
          <w:cols w:space="720"/>
          <w:vAlign w:val="center"/>
          <w:docGrid w:linePitch="360"/>
        </w:sectPr>
      </w:pPr>
    </w:p>
    <w:p w:rsidR="00262DA7" w:rsidRPr="00262DA7" w:rsidRDefault="00262DA7" w:rsidP="00263346">
      <w:pPr>
        <w:spacing w:after="160" w:line="240" w:lineRule="auto"/>
        <w:jc w:val="center"/>
        <w:rPr>
          <w:b/>
          <w:sz w:val="10"/>
          <w:szCs w:val="10"/>
        </w:rPr>
      </w:pPr>
    </w:p>
    <w:p w:rsidR="00D827F6" w:rsidRPr="007C122F" w:rsidRDefault="009C1F92" w:rsidP="00263346">
      <w:pPr>
        <w:spacing w:after="160" w:line="240" w:lineRule="auto"/>
        <w:jc w:val="center"/>
        <w:rPr>
          <w:b/>
          <w:sz w:val="80"/>
          <w:szCs w:val="80"/>
        </w:rPr>
      </w:pPr>
      <w:r w:rsidRPr="007C122F">
        <w:rPr>
          <w:b/>
          <w:sz w:val="80"/>
          <w:szCs w:val="80"/>
        </w:rPr>
        <w:t>CLOTHING DRIVE</w:t>
      </w:r>
    </w:p>
    <w:p w:rsidR="009D4833" w:rsidRPr="009D4833" w:rsidRDefault="009D4833" w:rsidP="009D4833">
      <w:pPr>
        <w:spacing w:after="160" w:line="240" w:lineRule="auto"/>
        <w:rPr>
          <w:sz w:val="32"/>
          <w:szCs w:val="32"/>
        </w:rPr>
      </w:pPr>
      <w:r w:rsidRPr="009D4833">
        <w:rPr>
          <w:sz w:val="32"/>
          <w:szCs w:val="32"/>
        </w:rPr>
        <w:t xml:space="preserve">Please join </w:t>
      </w:r>
      <w:r w:rsidR="005A1510" w:rsidRPr="00E70259">
        <w:rPr>
          <w:b/>
          <w:sz w:val="32"/>
          <w:szCs w:val="32"/>
          <w:highlight w:val="yellow"/>
        </w:rPr>
        <w:t>(company</w:t>
      </w:r>
      <w:r w:rsidR="00801FF9" w:rsidRPr="00E70259">
        <w:rPr>
          <w:b/>
          <w:sz w:val="32"/>
          <w:szCs w:val="32"/>
          <w:highlight w:val="yellow"/>
        </w:rPr>
        <w:t>/organization</w:t>
      </w:r>
      <w:r w:rsidR="005A1510" w:rsidRPr="00E70259">
        <w:rPr>
          <w:b/>
          <w:sz w:val="32"/>
          <w:szCs w:val="32"/>
          <w:highlight w:val="yellow"/>
        </w:rPr>
        <w:t xml:space="preserve"> name)</w:t>
      </w:r>
      <w:r w:rsidR="008B3591">
        <w:rPr>
          <w:b/>
          <w:sz w:val="32"/>
          <w:szCs w:val="32"/>
        </w:rPr>
        <w:t xml:space="preserve"> </w:t>
      </w:r>
      <w:r w:rsidRPr="009D4833">
        <w:rPr>
          <w:sz w:val="32"/>
          <w:szCs w:val="32"/>
        </w:rPr>
        <w:t>as we help people in need in our community and our planet by donating your un-needed clothing, shoes, and accessories to Second Chances.</w:t>
      </w:r>
    </w:p>
    <w:p w:rsidR="008279C1" w:rsidRPr="008C6A94" w:rsidRDefault="008279C1" w:rsidP="009D4833">
      <w:pPr>
        <w:spacing w:after="160" w:line="240" w:lineRule="auto"/>
        <w:rPr>
          <w:sz w:val="32"/>
          <w:szCs w:val="32"/>
        </w:rPr>
      </w:pPr>
      <w:r w:rsidRPr="008C6A94">
        <w:rPr>
          <w:b/>
          <w:sz w:val="32"/>
          <w:szCs w:val="32"/>
        </w:rPr>
        <w:t xml:space="preserve">Second Chances </w:t>
      </w:r>
      <w:r w:rsidRPr="008C6A94">
        <w:rPr>
          <w:sz w:val="32"/>
          <w:szCs w:val="32"/>
        </w:rPr>
        <w:t>reuses and recycles clothing, shoes, and accessories so that homeless and lower-income people feel confident and valued as they take their first steps toward brighter futures and, as a community, we can minimize the amount of apparel going into local landfills.</w:t>
      </w:r>
    </w:p>
    <w:p w:rsidR="00547EF8" w:rsidRDefault="001C0E85" w:rsidP="00E24964">
      <w:pPr>
        <w:spacing w:after="160" w:line="240" w:lineRule="auto"/>
        <w:rPr>
          <w:sz w:val="32"/>
          <w:szCs w:val="32"/>
        </w:rPr>
      </w:pPr>
      <w:r w:rsidRPr="000C171F">
        <w:rPr>
          <w:b/>
          <w:sz w:val="32"/>
          <w:szCs w:val="32"/>
        </w:rPr>
        <w:t>When:</w:t>
      </w:r>
      <w:r w:rsidR="00EC4FD8">
        <w:rPr>
          <w:b/>
          <w:sz w:val="32"/>
          <w:szCs w:val="32"/>
        </w:rPr>
        <w:tab/>
      </w:r>
      <w:r w:rsidR="005A1510" w:rsidRPr="00E70259">
        <w:rPr>
          <w:sz w:val="32"/>
          <w:szCs w:val="32"/>
          <w:highlight w:val="yellow"/>
        </w:rPr>
        <w:t>(your drive dates)</w:t>
      </w:r>
    </w:p>
    <w:p w:rsidR="00262DA7" w:rsidRPr="00262DA7" w:rsidRDefault="001C0E85" w:rsidP="00262DA7">
      <w:pPr>
        <w:shd w:val="clear" w:color="auto" w:fill="FFFFFF"/>
        <w:spacing w:after="160" w:line="240" w:lineRule="auto"/>
        <w:rPr>
          <w:rFonts w:asciiTheme="minorHAnsi" w:eastAsia="Times New Roman" w:hAnsiTheme="minorHAnsi" w:cstheme="minorHAnsi"/>
          <w:color w:val="222222"/>
          <w:sz w:val="32"/>
          <w:szCs w:val="32"/>
        </w:rPr>
      </w:pPr>
      <w:r w:rsidRPr="00262DA7">
        <w:rPr>
          <w:rFonts w:asciiTheme="minorHAnsi" w:hAnsiTheme="minorHAnsi" w:cstheme="minorHAnsi"/>
          <w:b/>
          <w:sz w:val="32"/>
          <w:szCs w:val="32"/>
        </w:rPr>
        <w:t>Where:</w:t>
      </w:r>
      <w:r w:rsidR="00EC4FD8">
        <w:rPr>
          <w:rFonts w:asciiTheme="minorHAnsi" w:hAnsiTheme="minorHAnsi" w:cstheme="minorHAnsi"/>
          <w:b/>
          <w:sz w:val="32"/>
          <w:szCs w:val="32"/>
        </w:rPr>
        <w:tab/>
      </w:r>
      <w:r w:rsidR="005A1510" w:rsidRPr="00E70259">
        <w:rPr>
          <w:rFonts w:asciiTheme="minorHAnsi" w:hAnsiTheme="minorHAnsi" w:cstheme="minorHAnsi"/>
          <w:sz w:val="32"/>
          <w:szCs w:val="32"/>
          <w:highlight w:val="yellow"/>
        </w:rPr>
        <w:t>(address and specific location to drop off donations (closet, foyer, etc</w:t>
      </w:r>
      <w:r w:rsidR="00EC4FD8" w:rsidRPr="00E70259">
        <w:rPr>
          <w:rFonts w:asciiTheme="minorHAnsi" w:hAnsiTheme="minorHAnsi" w:cstheme="minorHAnsi"/>
          <w:sz w:val="32"/>
          <w:szCs w:val="32"/>
          <w:highlight w:val="yellow"/>
        </w:rPr>
        <w:t>.</w:t>
      </w:r>
      <w:r w:rsidR="005A1510" w:rsidRPr="00E70259">
        <w:rPr>
          <w:rFonts w:asciiTheme="minorHAnsi" w:hAnsiTheme="minorHAnsi" w:cstheme="minorHAnsi"/>
          <w:sz w:val="32"/>
          <w:szCs w:val="32"/>
          <w:highlight w:val="yellow"/>
        </w:rPr>
        <w:t>))</w:t>
      </w:r>
    </w:p>
    <w:p w:rsidR="008279C1" w:rsidRPr="008C6A94" w:rsidRDefault="008279C1" w:rsidP="008279C1">
      <w:pPr>
        <w:spacing w:after="160" w:line="240" w:lineRule="auto"/>
        <w:rPr>
          <w:rFonts w:cs="Calibri"/>
          <w:sz w:val="32"/>
          <w:szCs w:val="32"/>
        </w:rPr>
      </w:pPr>
      <w:r w:rsidRPr="008C6A94">
        <w:rPr>
          <w:rFonts w:cs="Calibri"/>
          <w:b/>
          <w:sz w:val="32"/>
          <w:szCs w:val="32"/>
        </w:rPr>
        <w:t xml:space="preserve">What to donate:  </w:t>
      </w:r>
      <w:r w:rsidRPr="008C6A94">
        <w:rPr>
          <w:rFonts w:cs="Calibri"/>
          <w:sz w:val="32"/>
          <w:szCs w:val="32"/>
        </w:rPr>
        <w:t>Women’s, men’s, and children’s clothing, shoes, and accessories from any season or era, including coats, belts, hats, costume jewelry, purses, bags, and Halloween costumes. Blankets (not comforters), sheets, pillowcases, towels, curtains, placemats, cloth napkins, and tablecloths are okay too.</w:t>
      </w:r>
    </w:p>
    <w:p w:rsidR="008279C1" w:rsidRPr="008C6A94" w:rsidRDefault="008279C1" w:rsidP="008279C1">
      <w:pPr>
        <w:spacing w:after="160" w:line="240" w:lineRule="auto"/>
        <w:rPr>
          <w:rFonts w:cs="Calibri"/>
          <w:sz w:val="32"/>
          <w:szCs w:val="32"/>
        </w:rPr>
      </w:pPr>
      <w:r w:rsidRPr="008C6A94">
        <w:rPr>
          <w:rFonts w:cs="Calibri"/>
          <w:sz w:val="32"/>
          <w:szCs w:val="32"/>
        </w:rPr>
        <w:t>Second Chances' clients need clothing for all kinds of activities including work, relaxing, dressy events, sports, and more.</w:t>
      </w:r>
    </w:p>
    <w:p w:rsidR="008279C1" w:rsidRPr="008C6A94" w:rsidRDefault="008279C1" w:rsidP="008279C1">
      <w:pPr>
        <w:spacing w:after="160" w:line="240" w:lineRule="auto"/>
        <w:rPr>
          <w:sz w:val="32"/>
          <w:szCs w:val="32"/>
        </w:rPr>
      </w:pPr>
      <w:r w:rsidRPr="008C6A94">
        <w:rPr>
          <w:b/>
          <w:sz w:val="32"/>
          <w:szCs w:val="32"/>
        </w:rPr>
        <w:t xml:space="preserve">How to donate:  </w:t>
      </w:r>
      <w:r w:rsidRPr="008C6A94">
        <w:rPr>
          <w:sz w:val="32"/>
          <w:szCs w:val="32"/>
        </w:rPr>
        <w:t>Place your clothing, shoes and accessories in a plastic or paper bag (no hangers or large boxes, please).</w:t>
      </w:r>
    </w:p>
    <w:p w:rsidR="008279C1" w:rsidRPr="008C6A94" w:rsidRDefault="008279C1" w:rsidP="008279C1">
      <w:pPr>
        <w:spacing w:after="160" w:line="240" w:lineRule="auto"/>
        <w:rPr>
          <w:sz w:val="32"/>
          <w:szCs w:val="32"/>
        </w:rPr>
      </w:pPr>
      <w:r w:rsidRPr="008C6A94">
        <w:rPr>
          <w:sz w:val="32"/>
          <w:szCs w:val="32"/>
        </w:rPr>
        <w:t>Second Chances recycles all plastic bags and paper packaging from these drives as well, thanks to the City of Cambridge's Recycling Program.</w:t>
      </w:r>
    </w:p>
    <w:p w:rsidR="001C0E85" w:rsidRPr="00E70259" w:rsidRDefault="001C0E85" w:rsidP="007C122F">
      <w:pPr>
        <w:spacing w:after="160" w:line="240" w:lineRule="auto"/>
        <w:rPr>
          <w:sz w:val="32"/>
          <w:szCs w:val="32"/>
        </w:rPr>
      </w:pPr>
      <w:r w:rsidRPr="000C171F">
        <w:rPr>
          <w:b/>
          <w:sz w:val="32"/>
          <w:szCs w:val="32"/>
        </w:rPr>
        <w:t>Questions?</w:t>
      </w:r>
      <w:r w:rsidR="00D827F6" w:rsidRPr="000C171F">
        <w:rPr>
          <w:b/>
          <w:sz w:val="32"/>
          <w:szCs w:val="32"/>
        </w:rPr>
        <w:t xml:space="preserve">  </w:t>
      </w:r>
      <w:r w:rsidRPr="001A1FCE">
        <w:rPr>
          <w:sz w:val="32"/>
          <w:szCs w:val="32"/>
        </w:rPr>
        <w:t xml:space="preserve">Email </w:t>
      </w:r>
      <w:r w:rsidR="003E2464">
        <w:rPr>
          <w:sz w:val="32"/>
          <w:szCs w:val="32"/>
        </w:rPr>
        <w:t>Jessica</w:t>
      </w:r>
      <w:r w:rsidR="00263346" w:rsidRPr="001A1FCE">
        <w:rPr>
          <w:sz w:val="32"/>
          <w:szCs w:val="32"/>
        </w:rPr>
        <w:t xml:space="preserve"> at </w:t>
      </w:r>
      <w:r w:rsidRPr="001A1FCE">
        <w:rPr>
          <w:sz w:val="32"/>
          <w:szCs w:val="32"/>
        </w:rPr>
        <w:t>Second Chances at </w:t>
      </w:r>
      <w:hyperlink r:id="rId9" w:history="1">
        <w:r w:rsidRPr="001A1FCE">
          <w:rPr>
            <w:rStyle w:val="Hyperlink"/>
            <w:sz w:val="32"/>
            <w:szCs w:val="32"/>
          </w:rPr>
          <w:t>info@secondchances.org</w:t>
        </w:r>
      </w:hyperlink>
      <w:r w:rsidRPr="001A1FCE">
        <w:rPr>
          <w:sz w:val="32"/>
          <w:szCs w:val="32"/>
        </w:rPr>
        <w:t> or</w:t>
      </w:r>
      <w:r w:rsidRPr="001A1FCE">
        <w:rPr>
          <w:rFonts w:cs="Calibri"/>
          <w:sz w:val="32"/>
          <w:szCs w:val="32"/>
        </w:rPr>
        <w:t xml:space="preserve"> </w:t>
      </w:r>
      <w:bookmarkStart w:id="0" w:name="_GoBack"/>
      <w:r w:rsidR="005A1510" w:rsidRPr="00E70259">
        <w:rPr>
          <w:rFonts w:cs="Calibri"/>
          <w:sz w:val="32"/>
          <w:szCs w:val="32"/>
          <w:highlight w:val="yellow"/>
        </w:rPr>
        <w:t>(your contact name and email)</w:t>
      </w:r>
      <w:bookmarkEnd w:id="0"/>
    </w:p>
    <w:sectPr w:rsidR="001C0E85" w:rsidRPr="00E70259" w:rsidSect="00263346">
      <w:type w:val="continuous"/>
      <w:pgSz w:w="12240" w:h="15840" w:code="1"/>
      <w:pgMar w:top="720" w:right="720" w:bottom="720" w:left="720" w:header="720" w:footer="720" w:gutter="0"/>
      <w:cols w:space="720"/>
      <w:vAlign w:val="cen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7274" w:rsidRDefault="00447274" w:rsidP="000B72D5">
      <w:pPr>
        <w:spacing w:after="0" w:line="240" w:lineRule="auto"/>
      </w:pPr>
      <w:r>
        <w:separator/>
      </w:r>
    </w:p>
  </w:endnote>
  <w:endnote w:type="continuationSeparator" w:id="0">
    <w:p w:rsidR="00447274" w:rsidRDefault="00447274" w:rsidP="000B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2D5" w:rsidRPr="000B72D5" w:rsidRDefault="000B72D5" w:rsidP="000B72D5">
    <w:pPr>
      <w:spacing w:after="0" w:line="240" w:lineRule="auto"/>
      <w:jc w:val="center"/>
      <w:rPr>
        <w:rFonts w:ascii="Arial" w:hAnsi="Arial" w:cs="Arial"/>
        <w:sz w:val="40"/>
        <w:szCs w:val="40"/>
      </w:rPr>
    </w:pPr>
    <w:r>
      <w:rPr>
        <w:rFonts w:ascii="Arial" w:hAnsi="Arial" w:cs="Arial"/>
        <w:sz w:val="40"/>
        <w:szCs w:val="40"/>
      </w:rPr>
      <w:t>www.secondchances.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7274" w:rsidRDefault="00447274" w:rsidP="000B72D5">
      <w:pPr>
        <w:spacing w:after="0" w:line="240" w:lineRule="auto"/>
      </w:pPr>
      <w:r>
        <w:separator/>
      </w:r>
    </w:p>
  </w:footnote>
  <w:footnote w:type="continuationSeparator" w:id="0">
    <w:p w:rsidR="00447274" w:rsidRDefault="00447274" w:rsidP="000B72D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tzQyNTU2NDSzMDVW0lEKTi0uzszPAykwqgUA8kZU1ywAAAA="/>
  </w:docVars>
  <w:rsids>
    <w:rsidRoot w:val="0069320E"/>
    <w:rsid w:val="0000144E"/>
    <w:rsid w:val="000033A6"/>
    <w:rsid w:val="00011CEB"/>
    <w:rsid w:val="00025371"/>
    <w:rsid w:val="00036885"/>
    <w:rsid w:val="00037C2E"/>
    <w:rsid w:val="00053519"/>
    <w:rsid w:val="00061466"/>
    <w:rsid w:val="00070EF6"/>
    <w:rsid w:val="000727A8"/>
    <w:rsid w:val="000873D8"/>
    <w:rsid w:val="000A5B53"/>
    <w:rsid w:val="000B34A5"/>
    <w:rsid w:val="000B72D5"/>
    <w:rsid w:val="000B75B1"/>
    <w:rsid w:val="000C171F"/>
    <w:rsid w:val="000C743C"/>
    <w:rsid w:val="000F7783"/>
    <w:rsid w:val="00104579"/>
    <w:rsid w:val="0010717C"/>
    <w:rsid w:val="00117A96"/>
    <w:rsid w:val="00124010"/>
    <w:rsid w:val="00134172"/>
    <w:rsid w:val="0013718A"/>
    <w:rsid w:val="001413A9"/>
    <w:rsid w:val="00142F2F"/>
    <w:rsid w:val="001978B3"/>
    <w:rsid w:val="001A1FCE"/>
    <w:rsid w:val="001A3B3D"/>
    <w:rsid w:val="001C0E85"/>
    <w:rsid w:val="00202CEE"/>
    <w:rsid w:val="002111C9"/>
    <w:rsid w:val="00221330"/>
    <w:rsid w:val="00221AB1"/>
    <w:rsid w:val="00225C3F"/>
    <w:rsid w:val="00236776"/>
    <w:rsid w:val="00245FBE"/>
    <w:rsid w:val="002573C0"/>
    <w:rsid w:val="00262DA7"/>
    <w:rsid w:val="00263346"/>
    <w:rsid w:val="002758D2"/>
    <w:rsid w:val="00276B6E"/>
    <w:rsid w:val="00277DAD"/>
    <w:rsid w:val="00281517"/>
    <w:rsid w:val="002838F5"/>
    <w:rsid w:val="002842D0"/>
    <w:rsid w:val="00297EBC"/>
    <w:rsid w:val="002B05E2"/>
    <w:rsid w:val="002B2B1D"/>
    <w:rsid w:val="002B3F59"/>
    <w:rsid w:val="002D68BA"/>
    <w:rsid w:val="002F56C2"/>
    <w:rsid w:val="0031104A"/>
    <w:rsid w:val="0032752B"/>
    <w:rsid w:val="00331988"/>
    <w:rsid w:val="003340EE"/>
    <w:rsid w:val="003545B9"/>
    <w:rsid w:val="00362BD9"/>
    <w:rsid w:val="003655D5"/>
    <w:rsid w:val="003719E0"/>
    <w:rsid w:val="00376E7A"/>
    <w:rsid w:val="00380C8B"/>
    <w:rsid w:val="00384B41"/>
    <w:rsid w:val="00395D2F"/>
    <w:rsid w:val="003C0F99"/>
    <w:rsid w:val="003C216F"/>
    <w:rsid w:val="003C784C"/>
    <w:rsid w:val="003E2464"/>
    <w:rsid w:val="003E3DF2"/>
    <w:rsid w:val="003F4201"/>
    <w:rsid w:val="003F599F"/>
    <w:rsid w:val="003F59BF"/>
    <w:rsid w:val="003F789A"/>
    <w:rsid w:val="0040797B"/>
    <w:rsid w:val="00412EB5"/>
    <w:rsid w:val="004204C7"/>
    <w:rsid w:val="004301F0"/>
    <w:rsid w:val="00447274"/>
    <w:rsid w:val="0045070C"/>
    <w:rsid w:val="004523D4"/>
    <w:rsid w:val="00475019"/>
    <w:rsid w:val="00485DB5"/>
    <w:rsid w:val="004A4342"/>
    <w:rsid w:val="004B5E15"/>
    <w:rsid w:val="004B7AF1"/>
    <w:rsid w:val="004C0C98"/>
    <w:rsid w:val="004C25B4"/>
    <w:rsid w:val="004F3183"/>
    <w:rsid w:val="004F635D"/>
    <w:rsid w:val="004F6A33"/>
    <w:rsid w:val="00511128"/>
    <w:rsid w:val="0053509C"/>
    <w:rsid w:val="0053708E"/>
    <w:rsid w:val="0054695F"/>
    <w:rsid w:val="00547EF8"/>
    <w:rsid w:val="00551151"/>
    <w:rsid w:val="005826F7"/>
    <w:rsid w:val="00586980"/>
    <w:rsid w:val="005A1510"/>
    <w:rsid w:val="005A4B15"/>
    <w:rsid w:val="005B516B"/>
    <w:rsid w:val="005C6A66"/>
    <w:rsid w:val="005D3EAB"/>
    <w:rsid w:val="005D59DE"/>
    <w:rsid w:val="005D601E"/>
    <w:rsid w:val="005E3255"/>
    <w:rsid w:val="005E524E"/>
    <w:rsid w:val="006039BD"/>
    <w:rsid w:val="00604788"/>
    <w:rsid w:val="00611548"/>
    <w:rsid w:val="006150A6"/>
    <w:rsid w:val="00622BED"/>
    <w:rsid w:val="00650040"/>
    <w:rsid w:val="006504DC"/>
    <w:rsid w:val="006720FF"/>
    <w:rsid w:val="006755A7"/>
    <w:rsid w:val="00684D27"/>
    <w:rsid w:val="00692C09"/>
    <w:rsid w:val="0069320E"/>
    <w:rsid w:val="006A187E"/>
    <w:rsid w:val="006A6B39"/>
    <w:rsid w:val="006C22C6"/>
    <w:rsid w:val="006D6D6F"/>
    <w:rsid w:val="006E735C"/>
    <w:rsid w:val="006F52CD"/>
    <w:rsid w:val="00701AD8"/>
    <w:rsid w:val="0071475D"/>
    <w:rsid w:val="00730C5A"/>
    <w:rsid w:val="00737E20"/>
    <w:rsid w:val="007810B0"/>
    <w:rsid w:val="00783B6E"/>
    <w:rsid w:val="007A26A5"/>
    <w:rsid w:val="007A2F4B"/>
    <w:rsid w:val="007B6BFA"/>
    <w:rsid w:val="007C122F"/>
    <w:rsid w:val="007D3708"/>
    <w:rsid w:val="007E56E3"/>
    <w:rsid w:val="007E5837"/>
    <w:rsid w:val="007E68D5"/>
    <w:rsid w:val="007F28AA"/>
    <w:rsid w:val="0080039A"/>
    <w:rsid w:val="00801FF9"/>
    <w:rsid w:val="00807F98"/>
    <w:rsid w:val="00810E44"/>
    <w:rsid w:val="008242DE"/>
    <w:rsid w:val="00824334"/>
    <w:rsid w:val="008279C1"/>
    <w:rsid w:val="00833B47"/>
    <w:rsid w:val="00845C46"/>
    <w:rsid w:val="00847D40"/>
    <w:rsid w:val="00856D91"/>
    <w:rsid w:val="008624D3"/>
    <w:rsid w:val="00870017"/>
    <w:rsid w:val="00876786"/>
    <w:rsid w:val="008B121B"/>
    <w:rsid w:val="008B3591"/>
    <w:rsid w:val="008C08C2"/>
    <w:rsid w:val="008C7D5E"/>
    <w:rsid w:val="008D70C0"/>
    <w:rsid w:val="008E30FC"/>
    <w:rsid w:val="008E7CF7"/>
    <w:rsid w:val="008F5ABF"/>
    <w:rsid w:val="008F6F25"/>
    <w:rsid w:val="009124D6"/>
    <w:rsid w:val="00913F4C"/>
    <w:rsid w:val="009252E3"/>
    <w:rsid w:val="00925472"/>
    <w:rsid w:val="00947C9B"/>
    <w:rsid w:val="00947E30"/>
    <w:rsid w:val="00954685"/>
    <w:rsid w:val="009663E7"/>
    <w:rsid w:val="00966597"/>
    <w:rsid w:val="00972727"/>
    <w:rsid w:val="009B07A8"/>
    <w:rsid w:val="009B5164"/>
    <w:rsid w:val="009C1F92"/>
    <w:rsid w:val="009D4833"/>
    <w:rsid w:val="009D65E5"/>
    <w:rsid w:val="009F2930"/>
    <w:rsid w:val="009F39AB"/>
    <w:rsid w:val="009F637B"/>
    <w:rsid w:val="00A32912"/>
    <w:rsid w:val="00A42A93"/>
    <w:rsid w:val="00A46D09"/>
    <w:rsid w:val="00A5713E"/>
    <w:rsid w:val="00A71832"/>
    <w:rsid w:val="00A912CF"/>
    <w:rsid w:val="00AA377A"/>
    <w:rsid w:val="00AA6128"/>
    <w:rsid w:val="00AB3ABA"/>
    <w:rsid w:val="00AF4B6A"/>
    <w:rsid w:val="00B20915"/>
    <w:rsid w:val="00B34EE7"/>
    <w:rsid w:val="00B350DA"/>
    <w:rsid w:val="00B3732C"/>
    <w:rsid w:val="00B4085A"/>
    <w:rsid w:val="00B47D94"/>
    <w:rsid w:val="00B50679"/>
    <w:rsid w:val="00B7676B"/>
    <w:rsid w:val="00BB78A5"/>
    <w:rsid w:val="00BD3A0B"/>
    <w:rsid w:val="00BE6195"/>
    <w:rsid w:val="00C06049"/>
    <w:rsid w:val="00C123C8"/>
    <w:rsid w:val="00C129ED"/>
    <w:rsid w:val="00C207F4"/>
    <w:rsid w:val="00C36F23"/>
    <w:rsid w:val="00C431F0"/>
    <w:rsid w:val="00C4737B"/>
    <w:rsid w:val="00C47ED0"/>
    <w:rsid w:val="00C6256D"/>
    <w:rsid w:val="00C6356D"/>
    <w:rsid w:val="00C713D7"/>
    <w:rsid w:val="00C736D5"/>
    <w:rsid w:val="00C7602B"/>
    <w:rsid w:val="00C91CFB"/>
    <w:rsid w:val="00C97FD2"/>
    <w:rsid w:val="00CA4BF7"/>
    <w:rsid w:val="00CB19B3"/>
    <w:rsid w:val="00CC2D96"/>
    <w:rsid w:val="00CD0B7A"/>
    <w:rsid w:val="00CD733C"/>
    <w:rsid w:val="00CE20BE"/>
    <w:rsid w:val="00CE3F78"/>
    <w:rsid w:val="00CF2CF9"/>
    <w:rsid w:val="00D12C4A"/>
    <w:rsid w:val="00D24770"/>
    <w:rsid w:val="00D3090E"/>
    <w:rsid w:val="00D55550"/>
    <w:rsid w:val="00D71B5B"/>
    <w:rsid w:val="00D827F6"/>
    <w:rsid w:val="00D95FF7"/>
    <w:rsid w:val="00DA10B5"/>
    <w:rsid w:val="00DA3048"/>
    <w:rsid w:val="00DC1A1E"/>
    <w:rsid w:val="00DD3BAB"/>
    <w:rsid w:val="00DE1452"/>
    <w:rsid w:val="00E04CED"/>
    <w:rsid w:val="00E07175"/>
    <w:rsid w:val="00E12477"/>
    <w:rsid w:val="00E13AB8"/>
    <w:rsid w:val="00E16415"/>
    <w:rsid w:val="00E21034"/>
    <w:rsid w:val="00E24964"/>
    <w:rsid w:val="00E47EB2"/>
    <w:rsid w:val="00E51C0F"/>
    <w:rsid w:val="00E52561"/>
    <w:rsid w:val="00E62548"/>
    <w:rsid w:val="00E65973"/>
    <w:rsid w:val="00E67A90"/>
    <w:rsid w:val="00E70259"/>
    <w:rsid w:val="00E84CD3"/>
    <w:rsid w:val="00E9135F"/>
    <w:rsid w:val="00E967EC"/>
    <w:rsid w:val="00EA730E"/>
    <w:rsid w:val="00EC469D"/>
    <w:rsid w:val="00EC4FD8"/>
    <w:rsid w:val="00EC5459"/>
    <w:rsid w:val="00EF0914"/>
    <w:rsid w:val="00F00727"/>
    <w:rsid w:val="00F01860"/>
    <w:rsid w:val="00F03457"/>
    <w:rsid w:val="00F1704E"/>
    <w:rsid w:val="00F21059"/>
    <w:rsid w:val="00F31A56"/>
    <w:rsid w:val="00F418CF"/>
    <w:rsid w:val="00F5654A"/>
    <w:rsid w:val="00F631DA"/>
    <w:rsid w:val="00F77759"/>
    <w:rsid w:val="00F8721B"/>
    <w:rsid w:val="00FA4275"/>
    <w:rsid w:val="00FB1586"/>
    <w:rsid w:val="00FB455B"/>
    <w:rsid w:val="00FC7F81"/>
    <w:rsid w:val="00FD06B9"/>
    <w:rsid w:val="00FE0DAB"/>
    <w:rsid w:val="00FF16A4"/>
    <w:rsid w:val="00FF3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673E97-6D88-43D7-80D4-482D60664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6E7A"/>
    <w:pPr>
      <w:spacing w:after="200" w:line="276" w:lineRule="auto"/>
    </w:pPr>
    <w:rPr>
      <w:sz w:val="22"/>
      <w:szCs w:val="22"/>
    </w:rPr>
  </w:style>
  <w:style w:type="paragraph" w:styleId="Heading1">
    <w:name w:val="heading 1"/>
    <w:basedOn w:val="Normal"/>
    <w:link w:val="Heading1Char"/>
    <w:uiPriority w:val="9"/>
    <w:qFormat/>
    <w:rsid w:val="00C123C8"/>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73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4737B"/>
    <w:rPr>
      <w:rFonts w:ascii="Tahoma" w:hAnsi="Tahoma" w:cs="Tahoma"/>
      <w:sz w:val="16"/>
      <w:szCs w:val="16"/>
    </w:rPr>
  </w:style>
  <w:style w:type="paragraph" w:styleId="Header">
    <w:name w:val="header"/>
    <w:basedOn w:val="Normal"/>
    <w:link w:val="HeaderChar"/>
    <w:uiPriority w:val="99"/>
    <w:semiHidden/>
    <w:unhideWhenUsed/>
    <w:rsid w:val="000B72D5"/>
    <w:pPr>
      <w:tabs>
        <w:tab w:val="center" w:pos="4680"/>
        <w:tab w:val="right" w:pos="9360"/>
      </w:tabs>
    </w:pPr>
  </w:style>
  <w:style w:type="character" w:customStyle="1" w:styleId="HeaderChar">
    <w:name w:val="Header Char"/>
    <w:link w:val="Header"/>
    <w:uiPriority w:val="99"/>
    <w:semiHidden/>
    <w:rsid w:val="000B72D5"/>
    <w:rPr>
      <w:sz w:val="22"/>
      <w:szCs w:val="22"/>
    </w:rPr>
  </w:style>
  <w:style w:type="paragraph" w:styleId="Footer">
    <w:name w:val="footer"/>
    <w:basedOn w:val="Normal"/>
    <w:link w:val="FooterChar"/>
    <w:uiPriority w:val="99"/>
    <w:unhideWhenUsed/>
    <w:rsid w:val="000B72D5"/>
    <w:pPr>
      <w:tabs>
        <w:tab w:val="center" w:pos="4680"/>
        <w:tab w:val="right" w:pos="9360"/>
      </w:tabs>
    </w:pPr>
  </w:style>
  <w:style w:type="character" w:customStyle="1" w:styleId="FooterChar">
    <w:name w:val="Footer Char"/>
    <w:link w:val="Footer"/>
    <w:uiPriority w:val="99"/>
    <w:rsid w:val="000B72D5"/>
    <w:rPr>
      <w:sz w:val="22"/>
      <w:szCs w:val="22"/>
    </w:rPr>
  </w:style>
  <w:style w:type="paragraph" w:styleId="NormalWeb">
    <w:name w:val="Normal (Web)"/>
    <w:basedOn w:val="Normal"/>
    <w:uiPriority w:val="99"/>
    <w:unhideWhenUsed/>
    <w:rsid w:val="00A42A93"/>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876786"/>
    <w:rPr>
      <w:color w:val="0000FF"/>
      <w:u w:val="single"/>
    </w:rPr>
  </w:style>
  <w:style w:type="character" w:customStyle="1" w:styleId="Heading1Char">
    <w:name w:val="Heading 1 Char"/>
    <w:link w:val="Heading1"/>
    <w:uiPriority w:val="9"/>
    <w:rsid w:val="00C123C8"/>
    <w:rPr>
      <w:rFonts w:ascii="Times New Roman" w:eastAsia="Times New Roman" w:hAnsi="Times New Roman"/>
      <w:b/>
      <w:bCs/>
      <w:kern w:val="36"/>
      <w:sz w:val="48"/>
      <w:szCs w:val="48"/>
    </w:rPr>
  </w:style>
  <w:style w:type="character" w:customStyle="1" w:styleId="drivetitle">
    <w:name w:val="drivetitle"/>
    <w:rsid w:val="00C123C8"/>
  </w:style>
  <w:style w:type="character" w:customStyle="1" w:styleId="apple-converted-space">
    <w:name w:val="apple-converted-space"/>
    <w:rsid w:val="00F87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81817">
      <w:bodyDiv w:val="1"/>
      <w:marLeft w:val="0"/>
      <w:marRight w:val="0"/>
      <w:marTop w:val="0"/>
      <w:marBottom w:val="0"/>
      <w:divBdr>
        <w:top w:val="none" w:sz="0" w:space="0" w:color="auto"/>
        <w:left w:val="none" w:sz="0" w:space="0" w:color="auto"/>
        <w:bottom w:val="none" w:sz="0" w:space="0" w:color="auto"/>
        <w:right w:val="none" w:sz="0" w:space="0" w:color="auto"/>
      </w:divBdr>
    </w:div>
    <w:div w:id="222911169">
      <w:bodyDiv w:val="1"/>
      <w:marLeft w:val="0"/>
      <w:marRight w:val="0"/>
      <w:marTop w:val="0"/>
      <w:marBottom w:val="0"/>
      <w:divBdr>
        <w:top w:val="none" w:sz="0" w:space="0" w:color="auto"/>
        <w:left w:val="none" w:sz="0" w:space="0" w:color="auto"/>
        <w:bottom w:val="none" w:sz="0" w:space="0" w:color="auto"/>
        <w:right w:val="none" w:sz="0" w:space="0" w:color="auto"/>
      </w:divBdr>
    </w:div>
    <w:div w:id="223371135">
      <w:bodyDiv w:val="1"/>
      <w:marLeft w:val="0"/>
      <w:marRight w:val="0"/>
      <w:marTop w:val="0"/>
      <w:marBottom w:val="0"/>
      <w:divBdr>
        <w:top w:val="none" w:sz="0" w:space="0" w:color="auto"/>
        <w:left w:val="none" w:sz="0" w:space="0" w:color="auto"/>
        <w:bottom w:val="none" w:sz="0" w:space="0" w:color="auto"/>
        <w:right w:val="none" w:sz="0" w:space="0" w:color="auto"/>
      </w:divBdr>
    </w:div>
    <w:div w:id="548684115">
      <w:bodyDiv w:val="1"/>
      <w:marLeft w:val="0"/>
      <w:marRight w:val="0"/>
      <w:marTop w:val="0"/>
      <w:marBottom w:val="0"/>
      <w:divBdr>
        <w:top w:val="none" w:sz="0" w:space="0" w:color="auto"/>
        <w:left w:val="none" w:sz="0" w:space="0" w:color="auto"/>
        <w:bottom w:val="none" w:sz="0" w:space="0" w:color="auto"/>
        <w:right w:val="none" w:sz="0" w:space="0" w:color="auto"/>
      </w:divBdr>
    </w:div>
    <w:div w:id="708262548">
      <w:bodyDiv w:val="1"/>
      <w:marLeft w:val="0"/>
      <w:marRight w:val="0"/>
      <w:marTop w:val="0"/>
      <w:marBottom w:val="0"/>
      <w:divBdr>
        <w:top w:val="none" w:sz="0" w:space="0" w:color="auto"/>
        <w:left w:val="none" w:sz="0" w:space="0" w:color="auto"/>
        <w:bottom w:val="none" w:sz="0" w:space="0" w:color="auto"/>
        <w:right w:val="none" w:sz="0" w:space="0" w:color="auto"/>
      </w:divBdr>
    </w:div>
    <w:div w:id="741833032">
      <w:bodyDiv w:val="1"/>
      <w:marLeft w:val="0"/>
      <w:marRight w:val="0"/>
      <w:marTop w:val="0"/>
      <w:marBottom w:val="0"/>
      <w:divBdr>
        <w:top w:val="none" w:sz="0" w:space="0" w:color="auto"/>
        <w:left w:val="none" w:sz="0" w:space="0" w:color="auto"/>
        <w:bottom w:val="none" w:sz="0" w:space="0" w:color="auto"/>
        <w:right w:val="none" w:sz="0" w:space="0" w:color="auto"/>
      </w:divBdr>
    </w:div>
    <w:div w:id="769348511">
      <w:bodyDiv w:val="1"/>
      <w:marLeft w:val="0"/>
      <w:marRight w:val="0"/>
      <w:marTop w:val="0"/>
      <w:marBottom w:val="0"/>
      <w:divBdr>
        <w:top w:val="none" w:sz="0" w:space="0" w:color="auto"/>
        <w:left w:val="none" w:sz="0" w:space="0" w:color="auto"/>
        <w:bottom w:val="none" w:sz="0" w:space="0" w:color="auto"/>
        <w:right w:val="none" w:sz="0" w:space="0" w:color="auto"/>
      </w:divBdr>
    </w:div>
    <w:div w:id="793445631">
      <w:bodyDiv w:val="1"/>
      <w:marLeft w:val="0"/>
      <w:marRight w:val="0"/>
      <w:marTop w:val="0"/>
      <w:marBottom w:val="0"/>
      <w:divBdr>
        <w:top w:val="none" w:sz="0" w:space="0" w:color="auto"/>
        <w:left w:val="none" w:sz="0" w:space="0" w:color="auto"/>
        <w:bottom w:val="none" w:sz="0" w:space="0" w:color="auto"/>
        <w:right w:val="none" w:sz="0" w:space="0" w:color="auto"/>
      </w:divBdr>
    </w:div>
    <w:div w:id="810244915">
      <w:bodyDiv w:val="1"/>
      <w:marLeft w:val="0"/>
      <w:marRight w:val="0"/>
      <w:marTop w:val="0"/>
      <w:marBottom w:val="0"/>
      <w:divBdr>
        <w:top w:val="none" w:sz="0" w:space="0" w:color="auto"/>
        <w:left w:val="none" w:sz="0" w:space="0" w:color="auto"/>
        <w:bottom w:val="none" w:sz="0" w:space="0" w:color="auto"/>
        <w:right w:val="none" w:sz="0" w:space="0" w:color="auto"/>
      </w:divBdr>
      <w:divsChild>
        <w:div w:id="239946322">
          <w:marLeft w:val="0"/>
          <w:marRight w:val="0"/>
          <w:marTop w:val="0"/>
          <w:marBottom w:val="0"/>
          <w:divBdr>
            <w:top w:val="none" w:sz="0" w:space="0" w:color="auto"/>
            <w:left w:val="none" w:sz="0" w:space="0" w:color="auto"/>
            <w:bottom w:val="none" w:sz="0" w:space="0" w:color="auto"/>
            <w:right w:val="none" w:sz="0" w:space="0" w:color="auto"/>
          </w:divBdr>
        </w:div>
        <w:div w:id="1250383798">
          <w:marLeft w:val="0"/>
          <w:marRight w:val="0"/>
          <w:marTop w:val="0"/>
          <w:marBottom w:val="0"/>
          <w:divBdr>
            <w:top w:val="none" w:sz="0" w:space="0" w:color="auto"/>
            <w:left w:val="none" w:sz="0" w:space="0" w:color="auto"/>
            <w:bottom w:val="none" w:sz="0" w:space="0" w:color="auto"/>
            <w:right w:val="none" w:sz="0" w:space="0" w:color="auto"/>
          </w:divBdr>
        </w:div>
        <w:div w:id="161437530">
          <w:marLeft w:val="0"/>
          <w:marRight w:val="0"/>
          <w:marTop w:val="0"/>
          <w:marBottom w:val="0"/>
          <w:divBdr>
            <w:top w:val="none" w:sz="0" w:space="0" w:color="auto"/>
            <w:left w:val="none" w:sz="0" w:space="0" w:color="auto"/>
            <w:bottom w:val="none" w:sz="0" w:space="0" w:color="auto"/>
            <w:right w:val="none" w:sz="0" w:space="0" w:color="auto"/>
          </w:divBdr>
        </w:div>
      </w:divsChild>
    </w:div>
    <w:div w:id="996811952">
      <w:bodyDiv w:val="1"/>
      <w:marLeft w:val="0"/>
      <w:marRight w:val="0"/>
      <w:marTop w:val="0"/>
      <w:marBottom w:val="0"/>
      <w:divBdr>
        <w:top w:val="none" w:sz="0" w:space="0" w:color="auto"/>
        <w:left w:val="none" w:sz="0" w:space="0" w:color="auto"/>
        <w:bottom w:val="none" w:sz="0" w:space="0" w:color="auto"/>
        <w:right w:val="none" w:sz="0" w:space="0" w:color="auto"/>
      </w:divBdr>
    </w:div>
    <w:div w:id="1011835694">
      <w:bodyDiv w:val="1"/>
      <w:marLeft w:val="0"/>
      <w:marRight w:val="0"/>
      <w:marTop w:val="0"/>
      <w:marBottom w:val="0"/>
      <w:divBdr>
        <w:top w:val="none" w:sz="0" w:space="0" w:color="auto"/>
        <w:left w:val="none" w:sz="0" w:space="0" w:color="auto"/>
        <w:bottom w:val="none" w:sz="0" w:space="0" w:color="auto"/>
        <w:right w:val="none" w:sz="0" w:space="0" w:color="auto"/>
      </w:divBdr>
    </w:div>
    <w:div w:id="1223179432">
      <w:bodyDiv w:val="1"/>
      <w:marLeft w:val="0"/>
      <w:marRight w:val="0"/>
      <w:marTop w:val="0"/>
      <w:marBottom w:val="0"/>
      <w:divBdr>
        <w:top w:val="none" w:sz="0" w:space="0" w:color="auto"/>
        <w:left w:val="none" w:sz="0" w:space="0" w:color="auto"/>
        <w:bottom w:val="none" w:sz="0" w:space="0" w:color="auto"/>
        <w:right w:val="none" w:sz="0" w:space="0" w:color="auto"/>
      </w:divBdr>
    </w:div>
    <w:div w:id="1315177808">
      <w:bodyDiv w:val="1"/>
      <w:marLeft w:val="0"/>
      <w:marRight w:val="0"/>
      <w:marTop w:val="0"/>
      <w:marBottom w:val="0"/>
      <w:divBdr>
        <w:top w:val="none" w:sz="0" w:space="0" w:color="auto"/>
        <w:left w:val="none" w:sz="0" w:space="0" w:color="auto"/>
        <w:bottom w:val="none" w:sz="0" w:space="0" w:color="auto"/>
        <w:right w:val="none" w:sz="0" w:space="0" w:color="auto"/>
      </w:divBdr>
    </w:div>
    <w:div w:id="1556745585">
      <w:bodyDiv w:val="1"/>
      <w:marLeft w:val="0"/>
      <w:marRight w:val="0"/>
      <w:marTop w:val="0"/>
      <w:marBottom w:val="0"/>
      <w:divBdr>
        <w:top w:val="none" w:sz="0" w:space="0" w:color="auto"/>
        <w:left w:val="none" w:sz="0" w:space="0" w:color="auto"/>
        <w:bottom w:val="none" w:sz="0" w:space="0" w:color="auto"/>
        <w:right w:val="none" w:sz="0" w:space="0" w:color="auto"/>
      </w:divBdr>
    </w:div>
    <w:div w:id="1582327446">
      <w:bodyDiv w:val="1"/>
      <w:marLeft w:val="0"/>
      <w:marRight w:val="0"/>
      <w:marTop w:val="0"/>
      <w:marBottom w:val="0"/>
      <w:divBdr>
        <w:top w:val="none" w:sz="0" w:space="0" w:color="auto"/>
        <w:left w:val="none" w:sz="0" w:space="0" w:color="auto"/>
        <w:bottom w:val="none" w:sz="0" w:space="0" w:color="auto"/>
        <w:right w:val="none" w:sz="0" w:space="0" w:color="auto"/>
      </w:divBdr>
    </w:div>
    <w:div w:id="1715081269">
      <w:bodyDiv w:val="1"/>
      <w:marLeft w:val="0"/>
      <w:marRight w:val="0"/>
      <w:marTop w:val="0"/>
      <w:marBottom w:val="0"/>
      <w:divBdr>
        <w:top w:val="none" w:sz="0" w:space="0" w:color="auto"/>
        <w:left w:val="none" w:sz="0" w:space="0" w:color="auto"/>
        <w:bottom w:val="none" w:sz="0" w:space="0" w:color="auto"/>
        <w:right w:val="none" w:sz="0" w:space="0" w:color="auto"/>
      </w:divBdr>
    </w:div>
    <w:div w:id="1730810372">
      <w:bodyDiv w:val="1"/>
      <w:marLeft w:val="0"/>
      <w:marRight w:val="0"/>
      <w:marTop w:val="0"/>
      <w:marBottom w:val="0"/>
      <w:divBdr>
        <w:top w:val="none" w:sz="0" w:space="0" w:color="auto"/>
        <w:left w:val="none" w:sz="0" w:space="0" w:color="auto"/>
        <w:bottom w:val="none" w:sz="0" w:space="0" w:color="auto"/>
        <w:right w:val="none" w:sz="0" w:space="0" w:color="auto"/>
      </w:divBdr>
    </w:div>
    <w:div w:id="1841194762">
      <w:bodyDiv w:val="1"/>
      <w:marLeft w:val="0"/>
      <w:marRight w:val="0"/>
      <w:marTop w:val="0"/>
      <w:marBottom w:val="0"/>
      <w:divBdr>
        <w:top w:val="none" w:sz="0" w:space="0" w:color="auto"/>
        <w:left w:val="none" w:sz="0" w:space="0" w:color="auto"/>
        <w:bottom w:val="none" w:sz="0" w:space="0" w:color="auto"/>
        <w:right w:val="none" w:sz="0" w:space="0" w:color="auto"/>
      </w:divBdr>
    </w:div>
    <w:div w:id="206906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secondchanc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E71E35-84F2-484D-B28B-CCA7EC270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447</CharactersWithSpaces>
  <SharedDoc>false</SharedDoc>
  <HLinks>
    <vt:vector size="12" baseType="variant">
      <vt:variant>
        <vt:i4>2293766</vt:i4>
      </vt:variant>
      <vt:variant>
        <vt:i4>3</vt:i4>
      </vt:variant>
      <vt:variant>
        <vt:i4>0</vt:i4>
      </vt:variant>
      <vt:variant>
        <vt:i4>5</vt:i4>
      </vt:variant>
      <vt:variant>
        <vt:lpwstr>mailto:rachel@hillmanfoy.com</vt:lpwstr>
      </vt:variant>
      <vt:variant>
        <vt:lpwstr/>
      </vt:variant>
      <vt:variant>
        <vt:i4>8126536</vt:i4>
      </vt:variant>
      <vt:variant>
        <vt:i4>0</vt:i4>
      </vt:variant>
      <vt:variant>
        <vt:i4>0</vt:i4>
      </vt:variant>
      <vt:variant>
        <vt:i4>5</vt:i4>
      </vt:variant>
      <vt:variant>
        <vt:lpwstr>mailto:info@secondchances.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Shapiro</dc:creator>
  <cp:keywords/>
  <cp:lastModifiedBy>Christopher Cassel</cp:lastModifiedBy>
  <cp:revision>2</cp:revision>
  <cp:lastPrinted>2008-04-02T14:29:00Z</cp:lastPrinted>
  <dcterms:created xsi:type="dcterms:W3CDTF">2020-10-28T19:32:00Z</dcterms:created>
  <dcterms:modified xsi:type="dcterms:W3CDTF">2020-10-28T19:32:00Z</dcterms:modified>
</cp:coreProperties>
</file>